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8BA90" w14:textId="774C2C4E" w:rsidR="00D43EF8" w:rsidRPr="00D43EF8" w:rsidRDefault="00D43EF8" w:rsidP="00D43EF8">
      <w:pPr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</w:rPr>
      </w:pPr>
      <w:r w:rsidRPr="00D43EF8">
        <w:rPr>
          <w:rFonts w:ascii="Times New Roman" w:hAnsi="Times New Roman" w:cs="Times New Roman"/>
          <w:b/>
          <w:bCs/>
          <w:color w:val="FF0000"/>
          <w:sz w:val="36"/>
          <w:szCs w:val="36"/>
        </w:rPr>
        <w:t>DOCUMENTATION ON FOUR-CHANNEL EEG CIRCUIT</w:t>
      </w:r>
    </w:p>
    <w:p w14:paraId="2CDB0CED" w14:textId="77777777" w:rsidR="00D43EF8" w:rsidRDefault="00D43EF8">
      <w:pPr>
        <w:rPr>
          <w:rFonts w:ascii="Times New Roman" w:hAnsi="Times New Roman" w:cs="Times New Roman"/>
          <w:sz w:val="24"/>
          <w:szCs w:val="24"/>
        </w:rPr>
      </w:pPr>
    </w:p>
    <w:p w14:paraId="0784A759" w14:textId="6A8BA494" w:rsidR="00645023" w:rsidRDefault="00D43E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4766C2" wp14:editId="7ED0DBD3">
            <wp:extent cx="5731510" cy="23152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C2B9" w14:textId="60CF9241" w:rsidR="00D43EF8" w:rsidRDefault="00D43EF8" w:rsidP="00D43E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43EF8">
        <w:rPr>
          <w:rFonts w:ascii="Times New Roman" w:hAnsi="Times New Roman" w:cs="Times New Roman"/>
          <w:b/>
          <w:bCs/>
          <w:sz w:val="28"/>
          <w:szCs w:val="28"/>
        </w:rPr>
        <w:t xml:space="preserve">Figure 1. </w:t>
      </w:r>
      <w:r w:rsidRPr="00FE77F4">
        <w:rPr>
          <w:rFonts w:ascii="Times New Roman" w:hAnsi="Times New Roman" w:cs="Times New Roman"/>
          <w:sz w:val="28"/>
          <w:szCs w:val="28"/>
        </w:rPr>
        <w:t>Proposed block diagram of EEG amplifier</w:t>
      </w:r>
    </w:p>
    <w:p w14:paraId="162AC26C" w14:textId="017177EA" w:rsidR="00D43EF8" w:rsidRDefault="00D43EF8" w:rsidP="00D43E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911F4D7" w14:textId="77777777" w:rsidR="00D43EF8" w:rsidRPr="00D43EF8" w:rsidRDefault="00D43EF8" w:rsidP="00D43E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4B5EB0" w14:textId="4E1D9393" w:rsidR="00D43EF8" w:rsidRDefault="00D43E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CADF7B" wp14:editId="326454FF">
            <wp:extent cx="5731510" cy="328485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5F8B" w14:textId="3D4836EC" w:rsidR="00D43EF8" w:rsidRPr="00D43EF8" w:rsidRDefault="00D43EF8" w:rsidP="00D43EF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43EF8">
        <w:rPr>
          <w:rFonts w:ascii="Times New Roman" w:hAnsi="Times New Roman" w:cs="Times New Roman"/>
          <w:b/>
          <w:bCs/>
          <w:sz w:val="28"/>
          <w:szCs w:val="28"/>
        </w:rPr>
        <w:t xml:space="preserve">Figure 2. </w:t>
      </w:r>
      <w:r w:rsidRPr="00FE77F4">
        <w:rPr>
          <w:rFonts w:ascii="Times New Roman" w:hAnsi="Times New Roman" w:cs="Times New Roman"/>
          <w:sz w:val="28"/>
          <w:szCs w:val="28"/>
        </w:rPr>
        <w:t>Proposed functional blocks of EEG amplifier</w:t>
      </w:r>
    </w:p>
    <w:p w14:paraId="6BC2A64E" w14:textId="2572E657" w:rsidR="00D43EF8" w:rsidRDefault="00D43EF8">
      <w:pPr>
        <w:rPr>
          <w:rFonts w:ascii="Times New Roman" w:hAnsi="Times New Roman" w:cs="Times New Roman"/>
          <w:sz w:val="24"/>
          <w:szCs w:val="24"/>
        </w:rPr>
      </w:pPr>
    </w:p>
    <w:p w14:paraId="43FB4F94" w14:textId="1B28AE8B" w:rsidR="00D43EF8" w:rsidRDefault="00D43EF8">
      <w:pPr>
        <w:rPr>
          <w:rFonts w:ascii="Times New Roman" w:hAnsi="Times New Roman" w:cs="Times New Roman"/>
          <w:sz w:val="24"/>
          <w:szCs w:val="24"/>
        </w:rPr>
      </w:pPr>
    </w:p>
    <w:p w14:paraId="3B701FDE" w14:textId="166FD893" w:rsidR="00D43EF8" w:rsidRDefault="00D43EF8">
      <w:pPr>
        <w:rPr>
          <w:rFonts w:ascii="Times New Roman" w:hAnsi="Times New Roman" w:cs="Times New Roman"/>
          <w:sz w:val="24"/>
          <w:szCs w:val="24"/>
        </w:rPr>
      </w:pPr>
    </w:p>
    <w:p w14:paraId="5BD434E6" w14:textId="13CF947E" w:rsidR="00D43EF8" w:rsidRPr="00FE77F4" w:rsidRDefault="00D43EF8">
      <w:pPr>
        <w:rPr>
          <w:rFonts w:ascii="Times New Roman" w:hAnsi="Times New Roman" w:cs="Times New Roman"/>
          <w:sz w:val="28"/>
          <w:szCs w:val="28"/>
        </w:rPr>
      </w:pPr>
      <w:r w:rsidRPr="00FE77F4"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1</w:t>
      </w:r>
      <w:r w:rsidRPr="00FE77F4">
        <w:rPr>
          <w:rFonts w:ascii="Times New Roman" w:hAnsi="Times New Roman" w:cs="Times New Roman"/>
          <w:sz w:val="28"/>
          <w:szCs w:val="28"/>
        </w:rPr>
        <w:t xml:space="preserve">. </w:t>
      </w:r>
      <w:r w:rsidR="00FE77F4" w:rsidRPr="00FE77F4">
        <w:rPr>
          <w:rFonts w:ascii="Times New Roman" w:hAnsi="Times New Roman" w:cs="Times New Roman"/>
          <w:sz w:val="28"/>
          <w:szCs w:val="28"/>
        </w:rPr>
        <w:t>Overview</w:t>
      </w:r>
      <w:r w:rsidRPr="00FE77F4">
        <w:rPr>
          <w:rFonts w:ascii="Times New Roman" w:hAnsi="Times New Roman" w:cs="Times New Roman"/>
          <w:sz w:val="28"/>
          <w:szCs w:val="28"/>
        </w:rPr>
        <w:t xml:space="preserve"> o</w:t>
      </w:r>
      <w:r w:rsidR="00FE77F4" w:rsidRPr="00FE77F4">
        <w:rPr>
          <w:rFonts w:ascii="Times New Roman" w:hAnsi="Times New Roman" w:cs="Times New Roman"/>
          <w:sz w:val="28"/>
          <w:szCs w:val="28"/>
        </w:rPr>
        <w:t>f</w:t>
      </w:r>
      <w:r w:rsidRPr="00FE77F4">
        <w:rPr>
          <w:rFonts w:ascii="Times New Roman" w:hAnsi="Times New Roman" w:cs="Times New Roman"/>
          <w:sz w:val="28"/>
          <w:szCs w:val="28"/>
        </w:rPr>
        <w:t xml:space="preserve"> required electronic components for the proposed hardwa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7213"/>
      </w:tblGrid>
      <w:tr w:rsidR="00426EB4" w14:paraId="2FE3A92A" w14:textId="77777777" w:rsidTr="00426EB4">
        <w:tc>
          <w:tcPr>
            <w:tcW w:w="1696" w:type="dxa"/>
            <w:vAlign w:val="center"/>
          </w:tcPr>
          <w:p w14:paraId="60586546" w14:textId="5723F213" w:rsidR="00426EB4" w:rsidRPr="00426EB4" w:rsidRDefault="00426EB4" w:rsidP="00426EB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26EB4">
              <w:rPr>
                <w:rFonts w:ascii="Times New Roman" w:eastAsia="Helvetica Neue Light" w:hAnsi="Times New Roman" w:cs="Times New Roman"/>
                <w:b/>
                <w:bCs/>
                <w:color w:val="FF0000"/>
                <w:position w:val="1"/>
                <w:sz w:val="24"/>
                <w:szCs w:val="24"/>
                <w:lang w:eastAsia="en-IN"/>
              </w:rPr>
              <w:t>COMPONENT</w:t>
            </w:r>
          </w:p>
        </w:tc>
        <w:tc>
          <w:tcPr>
            <w:tcW w:w="7320" w:type="dxa"/>
            <w:vAlign w:val="center"/>
          </w:tcPr>
          <w:p w14:paraId="3A321F33" w14:textId="190AB7F1" w:rsidR="00426EB4" w:rsidRPr="00426EB4" w:rsidRDefault="00426EB4" w:rsidP="00426EB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r w:rsidRPr="00426EB4">
              <w:rPr>
                <w:rFonts w:ascii="Times New Roman" w:eastAsia="Helvetica Neue Light" w:hAnsi="Times New Roman" w:cs="Times New Roman"/>
                <w:b/>
                <w:bCs/>
                <w:color w:val="FF0000"/>
                <w:position w:val="1"/>
                <w:sz w:val="24"/>
                <w:szCs w:val="24"/>
                <w:lang w:eastAsia="en-IN"/>
              </w:rPr>
              <w:t>REMARKS</w:t>
            </w:r>
          </w:p>
        </w:tc>
      </w:tr>
      <w:tr w:rsidR="00426EB4" w14:paraId="53E240F1" w14:textId="77777777" w:rsidTr="00426EB4">
        <w:tc>
          <w:tcPr>
            <w:tcW w:w="1696" w:type="dxa"/>
          </w:tcPr>
          <w:p w14:paraId="4BDD8E98" w14:textId="0F53FE8D" w:rsidR="00426EB4" w:rsidRDefault="00426EB4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A</w:t>
            </w:r>
          </w:p>
        </w:tc>
        <w:tc>
          <w:tcPr>
            <w:tcW w:w="7320" w:type="dxa"/>
          </w:tcPr>
          <w:p w14:paraId="7E68454A" w14:textId="604E13F0" w:rsidR="00426EB4" w:rsidRPr="00D43EF8" w:rsidRDefault="00426EB4" w:rsidP="00D43EF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43EF8">
              <w:rPr>
                <w:rFonts w:ascii="Times New Roman" w:hAnsi="Times New Roman" w:cs="Times New Roman"/>
                <w:sz w:val="24"/>
                <w:szCs w:val="24"/>
              </w:rPr>
              <w:t>AD 620- low-cost INA</w:t>
            </w:r>
          </w:p>
          <w:p w14:paraId="0DB42AFF" w14:textId="1B7218D1" w:rsidR="00426EB4" w:rsidRPr="00D43EF8" w:rsidRDefault="00426EB4" w:rsidP="00D43EF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43EF8">
              <w:rPr>
                <w:rFonts w:ascii="Times New Roman" w:hAnsi="Times New Roman" w:cs="Times New Roman"/>
                <w:sz w:val="24"/>
                <w:szCs w:val="24"/>
              </w:rPr>
              <w:t>INA333 – bit costly as compared to AD620 but comes with inbuilt EMI filters</w:t>
            </w:r>
          </w:p>
        </w:tc>
      </w:tr>
      <w:tr w:rsidR="00426EB4" w14:paraId="78D4D888" w14:textId="77777777" w:rsidTr="00426EB4">
        <w:tc>
          <w:tcPr>
            <w:tcW w:w="1696" w:type="dxa"/>
          </w:tcPr>
          <w:p w14:paraId="29E24242" w14:textId="7C5B3F21" w:rsidR="00426EB4" w:rsidRDefault="00426EB4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 drive voltage</w:t>
            </w:r>
          </w:p>
        </w:tc>
        <w:tc>
          <w:tcPr>
            <w:tcW w:w="7320" w:type="dxa"/>
          </w:tcPr>
          <w:p w14:paraId="6814963F" w14:textId="3AD88C10" w:rsidR="00426EB4" w:rsidRDefault="00426EB4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 drive voltage is required to provide a virtual reference voltage in the EEG circuit. It is possible to make circuit with general purpose op-amp but may suffer with minor voltage fluctuations. Dedicated ICs are available in the market but it might increase the overall cost of the EEG circuit.</w:t>
            </w:r>
          </w:p>
        </w:tc>
      </w:tr>
      <w:tr w:rsidR="00426EB4" w14:paraId="505D71E3" w14:textId="77777777" w:rsidTr="00426EB4">
        <w:tc>
          <w:tcPr>
            <w:tcW w:w="1696" w:type="dxa"/>
          </w:tcPr>
          <w:p w14:paraId="1883DDF5" w14:textId="107FF039" w:rsidR="00426EB4" w:rsidRDefault="00426EB4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-amps</w:t>
            </w:r>
          </w:p>
        </w:tc>
        <w:tc>
          <w:tcPr>
            <w:tcW w:w="7320" w:type="dxa"/>
          </w:tcPr>
          <w:p w14:paraId="15E6BFEC" w14:textId="456B1041" w:rsidR="00426EB4" w:rsidRDefault="00D43EF8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-cost general-purpose</w:t>
            </w:r>
            <w:r w:rsidR="00426EB4">
              <w:rPr>
                <w:rFonts w:ascii="Times New Roman" w:hAnsi="Times New Roman" w:cs="Times New Roman"/>
                <w:sz w:val="24"/>
                <w:szCs w:val="24"/>
              </w:rPr>
              <w:t xml:space="preserve"> op-amps are avail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eg. LM324) but for better performance, high precision op-amps are required. (eg. LT1013, OP484)</w:t>
            </w:r>
          </w:p>
        </w:tc>
      </w:tr>
      <w:tr w:rsidR="00426EB4" w14:paraId="550EFA5E" w14:textId="77777777" w:rsidTr="00426EB4">
        <w:tc>
          <w:tcPr>
            <w:tcW w:w="1696" w:type="dxa"/>
          </w:tcPr>
          <w:p w14:paraId="2BE6F14D" w14:textId="4EC88DCE" w:rsidR="00426EB4" w:rsidRDefault="00D43EF8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C</w:t>
            </w:r>
          </w:p>
        </w:tc>
        <w:tc>
          <w:tcPr>
            <w:tcW w:w="7320" w:type="dxa"/>
          </w:tcPr>
          <w:p w14:paraId="55C3D6A9" w14:textId="236AB83C" w:rsidR="00426EB4" w:rsidRDefault="00D43EF8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dicated 16-bit sigma delta ADC (eg. ADS1115) or MCU inbuilt 12-bit ADC </w:t>
            </w:r>
          </w:p>
        </w:tc>
      </w:tr>
      <w:tr w:rsidR="00426EB4" w14:paraId="73E9FCBA" w14:textId="77777777" w:rsidTr="00426EB4">
        <w:tc>
          <w:tcPr>
            <w:tcW w:w="1696" w:type="dxa"/>
          </w:tcPr>
          <w:p w14:paraId="3AA7D458" w14:textId="243DA859" w:rsidR="00426EB4" w:rsidRDefault="00D43EF8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reless interface</w:t>
            </w:r>
          </w:p>
        </w:tc>
        <w:tc>
          <w:tcPr>
            <w:tcW w:w="7320" w:type="dxa"/>
          </w:tcPr>
          <w:p w14:paraId="538A18E5" w14:textId="7CF2C571" w:rsidR="00426EB4" w:rsidRDefault="00D43EF8" w:rsidP="00426E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-cost BLE or WiFi</w:t>
            </w:r>
          </w:p>
        </w:tc>
      </w:tr>
    </w:tbl>
    <w:p w14:paraId="28D3F403" w14:textId="1CB5A9E1" w:rsidR="00426EB4" w:rsidRDefault="00426EB4">
      <w:pPr>
        <w:rPr>
          <w:rFonts w:ascii="Times New Roman" w:hAnsi="Times New Roman" w:cs="Times New Roman"/>
          <w:sz w:val="24"/>
          <w:szCs w:val="24"/>
        </w:rPr>
      </w:pPr>
    </w:p>
    <w:p w14:paraId="0042D982" w14:textId="1F9F0F9E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3426ED81" w14:textId="54722C34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3B16A587" w14:textId="6ED8EF53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36247B4" w14:textId="3C65844E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D917BDB" w14:textId="71493A07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21440499" w14:textId="49712458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48C17BE" w14:textId="5D778A58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4E034642" w14:textId="6EAB2837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3732C8CE" w14:textId="324E665F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04BA14B2" w14:textId="71B89D65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527B1663" w14:textId="5716C6FB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FDC5E0E" w14:textId="641114E1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7E5AD4C0" w14:textId="7DA0C1DB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B39F55B" w14:textId="19867535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564B413A" w14:textId="20123925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76270992" w14:textId="52A70AAB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6D5119DC" w14:textId="5B5A01A9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26FE8A3C" w14:textId="0E09F179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2E8161FC" w14:textId="11743DB5" w:rsidR="00FE77F4" w:rsidRPr="00FE77F4" w:rsidRDefault="00FE77F4">
      <w:pPr>
        <w:rPr>
          <w:rFonts w:ascii="Times New Roman" w:hAnsi="Times New Roman" w:cs="Times New Roman"/>
          <w:sz w:val="28"/>
          <w:szCs w:val="28"/>
        </w:rPr>
      </w:pPr>
      <w:r w:rsidRPr="00FE77F4"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2</w:t>
      </w:r>
      <w:r w:rsidRPr="00FE77F4">
        <w:rPr>
          <w:rFonts w:ascii="Times New Roman" w:hAnsi="Times New Roman" w:cs="Times New Roman"/>
          <w:sz w:val="28"/>
          <w:szCs w:val="28"/>
        </w:rPr>
        <w:t>. Survey on required electronic components and its availability in the market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701"/>
        <w:gridCol w:w="1278"/>
        <w:gridCol w:w="1984"/>
        <w:gridCol w:w="2128"/>
        <w:gridCol w:w="2925"/>
      </w:tblGrid>
      <w:tr w:rsidR="00D43EF8" w14:paraId="219E85D0" w14:textId="77777777" w:rsidTr="005B3E3B">
        <w:trPr>
          <w:trHeight w:val="720"/>
        </w:trPr>
        <w:tc>
          <w:tcPr>
            <w:tcW w:w="5000" w:type="pct"/>
            <w:gridSpan w:val="5"/>
          </w:tcPr>
          <w:p w14:paraId="488E995E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36"/>
                <w:szCs w:val="36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FF0000"/>
                <w:sz w:val="36"/>
                <w:szCs w:val="36"/>
              </w:rPr>
              <w:t>HARDWARE COMPONENTS</w:t>
            </w:r>
          </w:p>
        </w:tc>
      </w:tr>
      <w:tr w:rsidR="00D43EF8" w14:paraId="3DB69678" w14:textId="77777777" w:rsidTr="005B3E3B">
        <w:trPr>
          <w:trHeight w:val="680"/>
        </w:trPr>
        <w:tc>
          <w:tcPr>
            <w:tcW w:w="389" w:type="pct"/>
          </w:tcPr>
          <w:p w14:paraId="59804E28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Sno.</w:t>
            </w:r>
          </w:p>
        </w:tc>
        <w:tc>
          <w:tcPr>
            <w:tcW w:w="709" w:type="pct"/>
          </w:tcPr>
          <w:p w14:paraId="2A434D51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Component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s</w:t>
            </w:r>
          </w:p>
        </w:tc>
        <w:tc>
          <w:tcPr>
            <w:tcW w:w="1100" w:type="pct"/>
          </w:tcPr>
          <w:p w14:paraId="72F9EEC5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Specifications</w:t>
            </w:r>
          </w:p>
        </w:tc>
        <w:tc>
          <w:tcPr>
            <w:tcW w:w="1180" w:type="pct"/>
          </w:tcPr>
          <w:p w14:paraId="7949ED4E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Purpose</w:t>
            </w:r>
          </w:p>
        </w:tc>
        <w:tc>
          <w:tcPr>
            <w:tcW w:w="1622" w:type="pct"/>
          </w:tcPr>
          <w:p w14:paraId="2421BF5A" w14:textId="77777777" w:rsidR="00D43EF8" w:rsidRPr="00750BF9" w:rsidRDefault="00D43EF8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>Price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</w:rPr>
              <w:t xml:space="preserve"> (for each item)</w:t>
            </w:r>
          </w:p>
        </w:tc>
      </w:tr>
      <w:tr w:rsidR="00D43EF8" w14:paraId="4A068CA2" w14:textId="77777777" w:rsidTr="005B3E3B">
        <w:trPr>
          <w:trHeight w:val="720"/>
        </w:trPr>
        <w:tc>
          <w:tcPr>
            <w:tcW w:w="389" w:type="pct"/>
          </w:tcPr>
          <w:p w14:paraId="20B74AF8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9" w:type="pct"/>
          </w:tcPr>
          <w:p w14:paraId="32C3C99C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Storage Oscilloscope</w:t>
            </w:r>
          </w:p>
        </w:tc>
        <w:tc>
          <w:tcPr>
            <w:tcW w:w="1100" w:type="pct"/>
          </w:tcPr>
          <w:p w14:paraId="1C1A4462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MHz, Min. two channel</w:t>
            </w:r>
          </w:p>
        </w:tc>
        <w:tc>
          <w:tcPr>
            <w:tcW w:w="1180" w:type="pct"/>
          </w:tcPr>
          <w:p w14:paraId="36BE2DDB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test the EEG circuit, design analog filters, debug microcontroller signals etc.</w:t>
            </w:r>
          </w:p>
        </w:tc>
        <w:tc>
          <w:tcPr>
            <w:tcW w:w="1622" w:type="pct"/>
          </w:tcPr>
          <w:p w14:paraId="38F204A0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Pr="00823C1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amazon.in/Siglent-Technologies-SDS1104X-U-Phosphor-Oscilloscopes/dp/B08PD3WKCZ/ref=cm_cr_arp_d_pl_foot_top?ie=UTF8</w:t>
              </w:r>
            </w:hyperlink>
          </w:p>
          <w:p w14:paraId="37A82E57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000 INR</w:t>
            </w:r>
          </w:p>
        </w:tc>
      </w:tr>
      <w:tr w:rsidR="00D43EF8" w14:paraId="7F0A7B80" w14:textId="77777777" w:rsidTr="005B3E3B">
        <w:trPr>
          <w:trHeight w:val="680"/>
        </w:trPr>
        <w:tc>
          <w:tcPr>
            <w:tcW w:w="389" w:type="pct"/>
          </w:tcPr>
          <w:p w14:paraId="784DF233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09" w:type="pct"/>
          </w:tcPr>
          <w:p w14:paraId="61517614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620</w:t>
            </w:r>
          </w:p>
          <w:p w14:paraId="0D2BB84F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MD)</w:t>
            </w:r>
          </w:p>
        </w:tc>
        <w:tc>
          <w:tcPr>
            <w:tcW w:w="1100" w:type="pct"/>
          </w:tcPr>
          <w:p w14:paraId="614A5669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mentation amplifier</w:t>
            </w:r>
          </w:p>
        </w:tc>
        <w:tc>
          <w:tcPr>
            <w:tcW w:w="1180" w:type="pct"/>
          </w:tcPr>
          <w:p w14:paraId="7BE1DE52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design EEG front end stage</w:t>
            </w:r>
          </w:p>
        </w:tc>
        <w:tc>
          <w:tcPr>
            <w:tcW w:w="1622" w:type="pct"/>
          </w:tcPr>
          <w:p w14:paraId="231AEA60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823C1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lectronicscomp.com/ad620-low-power-instrumentation-amplifier-ic-smd-package?search=ad620</w:t>
              </w:r>
            </w:hyperlink>
          </w:p>
          <w:p w14:paraId="5A9E1EA5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0 INR</w:t>
            </w:r>
          </w:p>
        </w:tc>
      </w:tr>
      <w:tr w:rsidR="00D43EF8" w14:paraId="40E4547E" w14:textId="77777777" w:rsidTr="005B3E3B">
        <w:trPr>
          <w:trHeight w:val="720"/>
        </w:trPr>
        <w:tc>
          <w:tcPr>
            <w:tcW w:w="389" w:type="pct"/>
          </w:tcPr>
          <w:p w14:paraId="5030DC5A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9" w:type="pct"/>
          </w:tcPr>
          <w:p w14:paraId="7D825676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484 IC</w:t>
            </w:r>
          </w:p>
          <w:p w14:paraId="0C3BF10B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pct"/>
          </w:tcPr>
          <w:p w14:paraId="729AF65B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purpose quad op amp</w:t>
            </w:r>
          </w:p>
        </w:tc>
        <w:tc>
          <w:tcPr>
            <w:tcW w:w="1180" w:type="pct"/>
          </w:tcPr>
          <w:p w14:paraId="3DE9E636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design filter stage, DRL stage and buffer stage </w:t>
            </w:r>
          </w:p>
        </w:tc>
        <w:tc>
          <w:tcPr>
            <w:tcW w:w="1622" w:type="pct"/>
          </w:tcPr>
          <w:p w14:paraId="513187D9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Pr="00823C1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electronicscomp.com/op484-rail-to-rail-op-amp-ic-smd-package-india?search=op484</w:t>
              </w:r>
            </w:hyperlink>
          </w:p>
          <w:p w14:paraId="74356EB0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 INR</w:t>
            </w:r>
          </w:p>
        </w:tc>
      </w:tr>
      <w:tr w:rsidR="00D43EF8" w14:paraId="00FC3E36" w14:textId="77777777" w:rsidTr="005B3E3B">
        <w:trPr>
          <w:trHeight w:val="680"/>
        </w:trPr>
        <w:tc>
          <w:tcPr>
            <w:tcW w:w="389" w:type="pct"/>
          </w:tcPr>
          <w:p w14:paraId="128A37AC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pct"/>
          </w:tcPr>
          <w:p w14:paraId="5B86896A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S 1115</w:t>
            </w:r>
          </w:p>
        </w:tc>
        <w:tc>
          <w:tcPr>
            <w:tcW w:w="1100" w:type="pct"/>
          </w:tcPr>
          <w:p w14:paraId="53528FBB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ur channels 16-bit sigma-delta ADC</w:t>
            </w:r>
          </w:p>
        </w:tc>
        <w:tc>
          <w:tcPr>
            <w:tcW w:w="1180" w:type="pct"/>
          </w:tcPr>
          <w:p w14:paraId="2160EC2D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transmit analog EEG signals to Microcontroller</w:t>
            </w:r>
          </w:p>
        </w:tc>
        <w:tc>
          <w:tcPr>
            <w:tcW w:w="1622" w:type="pct"/>
          </w:tcPr>
          <w:p w14:paraId="1E513BC3" w14:textId="77777777" w:rsidR="00D43EF8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Pr="00823C1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dnatechindia.com/ads-1115-dgst-ic-analog-digital-converter-india.html</w:t>
              </w:r>
            </w:hyperlink>
          </w:p>
          <w:p w14:paraId="2D6E7145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 INR</w:t>
            </w:r>
          </w:p>
        </w:tc>
      </w:tr>
      <w:tr w:rsidR="00FE77F4" w14:paraId="54EFCD45" w14:textId="77777777" w:rsidTr="005B3E3B">
        <w:trPr>
          <w:trHeight w:val="680"/>
        </w:trPr>
        <w:tc>
          <w:tcPr>
            <w:tcW w:w="389" w:type="pct"/>
          </w:tcPr>
          <w:p w14:paraId="2044C0FA" w14:textId="0EA2A1D1" w:rsidR="00FE77F4" w:rsidRDefault="00FE77F4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09" w:type="pct"/>
          </w:tcPr>
          <w:p w14:paraId="3119C1BE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M32</w:t>
            </w:r>
          </w:p>
          <w:p w14:paraId="08ABEA00" w14:textId="74B8A654" w:rsidR="00FE77F4" w:rsidRDefault="00FE77F4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CU</w:t>
            </w:r>
          </w:p>
        </w:tc>
        <w:tc>
          <w:tcPr>
            <w:tcW w:w="1100" w:type="pct"/>
          </w:tcPr>
          <w:p w14:paraId="463CB7CC" w14:textId="35FE0251" w:rsidR="00FE77F4" w:rsidRDefault="00FE77F4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MHz speed, 1 MB Flash</w:t>
            </w:r>
          </w:p>
        </w:tc>
        <w:tc>
          <w:tcPr>
            <w:tcW w:w="1180" w:type="pct"/>
          </w:tcPr>
          <w:p w14:paraId="233E0987" w14:textId="77777777" w:rsidR="00FE77F4" w:rsidRDefault="00FE77F4" w:rsidP="00FE77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77F4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E77F4">
              <w:rPr>
                <w:rFonts w:ascii="Times New Roman" w:hAnsi="Times New Roman" w:cs="Times New Roman"/>
                <w:sz w:val="24"/>
                <w:szCs w:val="24"/>
              </w:rPr>
              <w:t>To interface ADC and BLE</w:t>
            </w:r>
          </w:p>
          <w:p w14:paraId="2263F6FC" w14:textId="24235DAC" w:rsidR="00FE77F4" w:rsidRPr="00FE77F4" w:rsidRDefault="00FE77F4" w:rsidP="00FE77F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pct"/>
          </w:tcPr>
          <w:p w14:paraId="7006EE45" w14:textId="70928D30" w:rsidR="00FE77F4" w:rsidRDefault="00FE77F4" w:rsidP="005B3E3B">
            <w:pPr>
              <w:jc w:val="center"/>
            </w:pPr>
            <w:r>
              <w:t>500 INR</w:t>
            </w:r>
          </w:p>
        </w:tc>
      </w:tr>
      <w:tr w:rsidR="00D43EF8" w14:paraId="2538839F" w14:textId="77777777" w:rsidTr="005B3E3B">
        <w:trPr>
          <w:trHeight w:val="720"/>
        </w:trPr>
        <w:tc>
          <w:tcPr>
            <w:tcW w:w="389" w:type="pct"/>
          </w:tcPr>
          <w:p w14:paraId="67EB3E6F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09" w:type="pct"/>
          </w:tcPr>
          <w:p w14:paraId="46C71798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per wires and other electronic accessories</w:t>
            </w:r>
          </w:p>
        </w:tc>
        <w:tc>
          <w:tcPr>
            <w:tcW w:w="1100" w:type="pct"/>
          </w:tcPr>
          <w:p w14:paraId="5EE0FD68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0" w:type="pct"/>
          </w:tcPr>
          <w:p w14:paraId="78665ACA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2" w:type="pct"/>
          </w:tcPr>
          <w:p w14:paraId="09B5F9B0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0 INR</w:t>
            </w:r>
          </w:p>
        </w:tc>
      </w:tr>
      <w:tr w:rsidR="00D43EF8" w14:paraId="4F1070B6" w14:textId="77777777" w:rsidTr="005B3E3B">
        <w:trPr>
          <w:trHeight w:val="680"/>
        </w:trPr>
        <w:tc>
          <w:tcPr>
            <w:tcW w:w="389" w:type="pct"/>
          </w:tcPr>
          <w:p w14:paraId="041E2476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09" w:type="pct"/>
          </w:tcPr>
          <w:p w14:paraId="1369711A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cellene-ous</w:t>
            </w:r>
          </w:p>
        </w:tc>
        <w:tc>
          <w:tcPr>
            <w:tcW w:w="1100" w:type="pct"/>
          </w:tcPr>
          <w:p w14:paraId="4F24A8B1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80" w:type="pct"/>
          </w:tcPr>
          <w:p w14:paraId="4C687B9F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2" w:type="pct"/>
          </w:tcPr>
          <w:p w14:paraId="5F5B5D20" w14:textId="77777777" w:rsidR="00D43EF8" w:rsidRPr="00673030" w:rsidRDefault="00D43EF8" w:rsidP="005B3E3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0 INR</w:t>
            </w:r>
          </w:p>
        </w:tc>
      </w:tr>
    </w:tbl>
    <w:p w14:paraId="7BF5E1FC" w14:textId="77777777" w:rsidR="00426EB4" w:rsidRPr="00426EB4" w:rsidRDefault="00426EB4">
      <w:pPr>
        <w:rPr>
          <w:rFonts w:ascii="Times New Roman" w:hAnsi="Times New Roman" w:cs="Times New Roman"/>
          <w:sz w:val="24"/>
          <w:szCs w:val="24"/>
        </w:rPr>
      </w:pPr>
    </w:p>
    <w:p w14:paraId="7B470C20" w14:textId="6DFF7DF8" w:rsidR="00426EB4" w:rsidRDefault="00426EB4">
      <w:pPr>
        <w:rPr>
          <w:rFonts w:ascii="Times New Roman" w:hAnsi="Times New Roman" w:cs="Times New Roman"/>
          <w:sz w:val="24"/>
          <w:szCs w:val="24"/>
        </w:rPr>
      </w:pPr>
    </w:p>
    <w:p w14:paraId="7D909457" w14:textId="2E97DA8C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2A7F9F7" w14:textId="512D28AF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4C7EA501" w14:textId="318CF2A1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0744C71C" w14:textId="6580B6E5" w:rsidR="00FE77F4" w:rsidRDefault="00FE77F4">
      <w:pPr>
        <w:rPr>
          <w:rFonts w:ascii="Times New Roman" w:hAnsi="Times New Roman" w:cs="Times New Roman"/>
          <w:sz w:val="24"/>
          <w:szCs w:val="24"/>
        </w:rPr>
      </w:pPr>
    </w:p>
    <w:p w14:paraId="15F560A3" w14:textId="28626C56" w:rsidR="00FE77F4" w:rsidRPr="00FE77F4" w:rsidRDefault="00FE77F4">
      <w:pPr>
        <w:rPr>
          <w:rFonts w:ascii="Times New Roman" w:hAnsi="Times New Roman" w:cs="Times New Roman"/>
          <w:sz w:val="28"/>
          <w:szCs w:val="28"/>
        </w:rPr>
      </w:pPr>
      <w:r w:rsidRPr="00FE77F4">
        <w:rPr>
          <w:rFonts w:ascii="Times New Roman" w:hAnsi="Times New Roman" w:cs="Times New Roman"/>
          <w:b/>
          <w:bCs/>
          <w:sz w:val="28"/>
          <w:szCs w:val="28"/>
        </w:rPr>
        <w:t>Table 3.</w:t>
      </w:r>
      <w:r w:rsidRPr="00FE77F4">
        <w:rPr>
          <w:rFonts w:ascii="Times New Roman" w:hAnsi="Times New Roman" w:cs="Times New Roman"/>
          <w:sz w:val="28"/>
          <w:szCs w:val="28"/>
        </w:rPr>
        <w:t xml:space="preserve"> Breakdown of the costs associated with the production of four channel EEG amplifier</w:t>
      </w:r>
    </w:p>
    <w:tbl>
      <w:tblPr>
        <w:tblStyle w:val="TableGrid"/>
        <w:tblW w:w="9104" w:type="dxa"/>
        <w:tblLook w:val="04A0" w:firstRow="1" w:lastRow="0" w:firstColumn="1" w:lastColumn="0" w:noHBand="0" w:noVBand="1"/>
      </w:tblPr>
      <w:tblGrid>
        <w:gridCol w:w="3034"/>
        <w:gridCol w:w="3034"/>
        <w:gridCol w:w="3036"/>
      </w:tblGrid>
      <w:tr w:rsidR="00FE77F4" w14:paraId="49CBCEDD" w14:textId="77777777" w:rsidTr="005B3E3B">
        <w:trPr>
          <w:trHeight w:val="478"/>
        </w:trPr>
        <w:tc>
          <w:tcPr>
            <w:tcW w:w="3034" w:type="dxa"/>
          </w:tcPr>
          <w:p w14:paraId="47E4E76F" w14:textId="77777777" w:rsidR="00FE77F4" w:rsidRPr="00FE77F4" w:rsidRDefault="00FE77F4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E77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Component</w:t>
            </w:r>
          </w:p>
        </w:tc>
        <w:tc>
          <w:tcPr>
            <w:tcW w:w="3034" w:type="dxa"/>
          </w:tcPr>
          <w:p w14:paraId="338F630B" w14:textId="77777777" w:rsidR="00FE77F4" w:rsidRPr="00FE77F4" w:rsidRDefault="00FE77F4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E77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Quantity</w:t>
            </w:r>
          </w:p>
        </w:tc>
        <w:tc>
          <w:tcPr>
            <w:tcW w:w="3036" w:type="dxa"/>
          </w:tcPr>
          <w:p w14:paraId="1ED76F0C" w14:textId="77777777" w:rsidR="00FE77F4" w:rsidRPr="00FE77F4" w:rsidRDefault="00FE77F4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FE77F4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Cost (INR)</w:t>
            </w:r>
          </w:p>
        </w:tc>
      </w:tr>
      <w:tr w:rsidR="00FE77F4" w:rsidRPr="00750BF9" w14:paraId="5802F2DA" w14:textId="77777777" w:rsidTr="005B3E3B">
        <w:trPr>
          <w:trHeight w:val="478"/>
        </w:trPr>
        <w:tc>
          <w:tcPr>
            <w:tcW w:w="3034" w:type="dxa"/>
          </w:tcPr>
          <w:p w14:paraId="2ACBD445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50BF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As</w:t>
            </w:r>
          </w:p>
        </w:tc>
        <w:tc>
          <w:tcPr>
            <w:tcW w:w="3034" w:type="dxa"/>
          </w:tcPr>
          <w:p w14:paraId="689B28B1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50BF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3036" w:type="dxa"/>
          </w:tcPr>
          <w:p w14:paraId="2374EF09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0</w:t>
            </w:r>
          </w:p>
        </w:tc>
      </w:tr>
      <w:tr w:rsidR="00FE77F4" w:rsidRPr="00750BF9" w14:paraId="7C4959B9" w14:textId="77777777" w:rsidTr="005B3E3B">
        <w:trPr>
          <w:trHeight w:val="478"/>
        </w:trPr>
        <w:tc>
          <w:tcPr>
            <w:tcW w:w="3034" w:type="dxa"/>
          </w:tcPr>
          <w:p w14:paraId="042B7316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P484</w:t>
            </w:r>
          </w:p>
        </w:tc>
        <w:tc>
          <w:tcPr>
            <w:tcW w:w="3034" w:type="dxa"/>
          </w:tcPr>
          <w:p w14:paraId="11EAB6F6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3036" w:type="dxa"/>
          </w:tcPr>
          <w:p w14:paraId="7479B608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00</w:t>
            </w:r>
          </w:p>
        </w:tc>
      </w:tr>
      <w:tr w:rsidR="00FE77F4" w:rsidRPr="00750BF9" w14:paraId="58719449" w14:textId="77777777" w:rsidTr="005B3E3B">
        <w:trPr>
          <w:trHeight w:val="500"/>
        </w:trPr>
        <w:tc>
          <w:tcPr>
            <w:tcW w:w="3034" w:type="dxa"/>
          </w:tcPr>
          <w:p w14:paraId="25040220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S115</w:t>
            </w:r>
          </w:p>
        </w:tc>
        <w:tc>
          <w:tcPr>
            <w:tcW w:w="3034" w:type="dxa"/>
          </w:tcPr>
          <w:p w14:paraId="25D2391A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036" w:type="dxa"/>
          </w:tcPr>
          <w:p w14:paraId="0CE56C1F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0</w:t>
            </w:r>
          </w:p>
        </w:tc>
      </w:tr>
      <w:tr w:rsidR="00FE77F4" w:rsidRPr="00750BF9" w14:paraId="0E41BBCA" w14:textId="77777777" w:rsidTr="005B3E3B">
        <w:trPr>
          <w:trHeight w:val="455"/>
        </w:trPr>
        <w:tc>
          <w:tcPr>
            <w:tcW w:w="3034" w:type="dxa"/>
          </w:tcPr>
          <w:p w14:paraId="1852A91C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M32</w:t>
            </w:r>
          </w:p>
        </w:tc>
        <w:tc>
          <w:tcPr>
            <w:tcW w:w="3034" w:type="dxa"/>
          </w:tcPr>
          <w:p w14:paraId="362E62ED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036" w:type="dxa"/>
          </w:tcPr>
          <w:p w14:paraId="2C95EA14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0</w:t>
            </w:r>
          </w:p>
        </w:tc>
      </w:tr>
      <w:tr w:rsidR="00FE77F4" w:rsidRPr="00750BF9" w14:paraId="69806480" w14:textId="77777777" w:rsidTr="005B3E3B">
        <w:trPr>
          <w:trHeight w:val="455"/>
        </w:trPr>
        <w:tc>
          <w:tcPr>
            <w:tcW w:w="3034" w:type="dxa"/>
          </w:tcPr>
          <w:p w14:paraId="0ACDE28B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LUETOOTH</w:t>
            </w:r>
          </w:p>
        </w:tc>
        <w:tc>
          <w:tcPr>
            <w:tcW w:w="3034" w:type="dxa"/>
          </w:tcPr>
          <w:p w14:paraId="17789DC7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3036" w:type="dxa"/>
          </w:tcPr>
          <w:p w14:paraId="0949A660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0</w:t>
            </w:r>
          </w:p>
        </w:tc>
      </w:tr>
      <w:tr w:rsidR="00FE77F4" w:rsidRPr="00750BF9" w14:paraId="200B00DC" w14:textId="77777777" w:rsidTr="005B3E3B">
        <w:trPr>
          <w:trHeight w:val="455"/>
        </w:trPr>
        <w:tc>
          <w:tcPr>
            <w:tcW w:w="3034" w:type="dxa"/>
          </w:tcPr>
          <w:p w14:paraId="7D9C621B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XTRAS</w:t>
            </w:r>
          </w:p>
        </w:tc>
        <w:tc>
          <w:tcPr>
            <w:tcW w:w="3034" w:type="dxa"/>
          </w:tcPr>
          <w:p w14:paraId="736C9D51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3036" w:type="dxa"/>
          </w:tcPr>
          <w:p w14:paraId="28DC21D7" w14:textId="77777777" w:rsidR="00FE77F4" w:rsidRDefault="00FE77F4" w:rsidP="005B3E3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0</w:t>
            </w:r>
          </w:p>
        </w:tc>
      </w:tr>
      <w:tr w:rsidR="00FE77F4" w:rsidRPr="00750BF9" w14:paraId="577CB035" w14:textId="77777777" w:rsidTr="005B3E3B">
        <w:trPr>
          <w:trHeight w:val="455"/>
        </w:trPr>
        <w:tc>
          <w:tcPr>
            <w:tcW w:w="6068" w:type="dxa"/>
            <w:gridSpan w:val="2"/>
          </w:tcPr>
          <w:p w14:paraId="612CC3E6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TOTAL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(For each amplifier)</w:t>
            </w:r>
          </w:p>
        </w:tc>
        <w:tc>
          <w:tcPr>
            <w:tcW w:w="3036" w:type="dxa"/>
          </w:tcPr>
          <w:p w14:paraId="0D642F71" w14:textId="77777777" w:rsidR="00FE77F4" w:rsidRPr="00750BF9" w:rsidRDefault="00FE77F4" w:rsidP="005B3E3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750BF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5600</w:t>
            </w:r>
          </w:p>
        </w:tc>
      </w:tr>
    </w:tbl>
    <w:p w14:paraId="66E48577" w14:textId="77777777" w:rsidR="00FE77F4" w:rsidRPr="00426EB4" w:rsidRDefault="00FE77F4">
      <w:pPr>
        <w:rPr>
          <w:rFonts w:ascii="Times New Roman" w:hAnsi="Times New Roman" w:cs="Times New Roman"/>
          <w:sz w:val="24"/>
          <w:szCs w:val="24"/>
        </w:rPr>
      </w:pPr>
    </w:p>
    <w:sectPr w:rsidR="00FE77F4" w:rsidRPr="00426E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Arial Nova Light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CF79E3"/>
    <w:multiLevelType w:val="hybridMultilevel"/>
    <w:tmpl w:val="44E6A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4761D"/>
    <w:multiLevelType w:val="hybridMultilevel"/>
    <w:tmpl w:val="0D8AD6E6"/>
    <w:lvl w:ilvl="0" w:tplc="CBDC737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C111F"/>
    <w:multiLevelType w:val="hybridMultilevel"/>
    <w:tmpl w:val="5CBE5A5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6E22C9"/>
    <w:multiLevelType w:val="hybridMultilevel"/>
    <w:tmpl w:val="5FE2CFD0"/>
    <w:lvl w:ilvl="0" w:tplc="EA0691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FCDC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DF0D4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20CC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6230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C9620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2765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D6D9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AE44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rA0MjA2M7YwszBW0lEKTi0uzszPAykwrAUAVgDtaiwAAAA="/>
  </w:docVars>
  <w:rsids>
    <w:rsidRoot w:val="00426EB4"/>
    <w:rsid w:val="00426EB4"/>
    <w:rsid w:val="00645023"/>
    <w:rsid w:val="00D43EF8"/>
    <w:rsid w:val="00FE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1AEF9"/>
  <w15:chartTrackingRefBased/>
  <w15:docId w15:val="{526EFDD0-DF40-4BDA-9798-0528240CD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6E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6E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E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1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834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546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ctronicscomp.com/ad620-low-power-instrumentation-amplifier-ic-smd-package?search=ad6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in/Siglent-Technologies-SDS1104X-U-Phosphor-Oscilloscopes/dp/B08PD3WKCZ/ref=cm_cr_arp_d_pl_foot_top?ie=UTF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dnatechindia.com/ads-1115-dgst-ic-analog-digital-converter-indi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lectronicscomp.com/op484-rail-to-rail-op-amp-ic-smd-package-india?search=op4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1</cp:revision>
  <dcterms:created xsi:type="dcterms:W3CDTF">2021-11-09T11:28:00Z</dcterms:created>
  <dcterms:modified xsi:type="dcterms:W3CDTF">2021-11-11T05:38:00Z</dcterms:modified>
</cp:coreProperties>
</file>